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F1522" w14:textId="77777777" w:rsidR="00A737FA" w:rsidRPr="00A737FA" w:rsidRDefault="00A737FA" w:rsidP="00A737FA">
      <w:pPr>
        <w:spacing w:after="105" w:line="750" w:lineRule="atLeast"/>
        <w:jc w:val="center"/>
        <w:outlineLvl w:val="0"/>
        <w:rPr>
          <w:rFonts w:ascii="Roboto" w:eastAsia="Times New Roman" w:hAnsi="Roboto" w:cs="Times New Roman"/>
          <w:b/>
          <w:bCs/>
          <w:color w:val="111111"/>
          <w:kern w:val="36"/>
          <w:sz w:val="62"/>
          <w:szCs w:val="62"/>
          <w:lang w:val="it-IT"/>
        </w:rPr>
      </w:pPr>
      <w:r w:rsidRPr="00A737FA">
        <w:rPr>
          <w:rFonts w:ascii="Roboto" w:eastAsia="Times New Roman" w:hAnsi="Roboto" w:cs="Times New Roman"/>
          <w:b/>
          <w:bCs/>
          <w:color w:val="111111"/>
          <w:kern w:val="36"/>
          <w:sz w:val="62"/>
          <w:szCs w:val="62"/>
          <w:lang w:val="it-IT"/>
        </w:rPr>
        <w:t>Il Segretariato Generale per la Formazione ha lavorato alla relazione per il 26° Capitolo Generale</w:t>
      </w:r>
    </w:p>
    <w:p w14:paraId="0E5866CE" w14:textId="50113C48" w:rsidR="00A737FA" w:rsidRPr="00A737FA" w:rsidRDefault="00A737FA" w:rsidP="00A737FA">
      <w:pPr>
        <w:spacing w:after="0" w:line="240" w:lineRule="auto"/>
        <w:jc w:val="right"/>
        <w:rPr>
          <w:rFonts w:ascii="Open Sans" w:eastAsia="Times New Roman" w:hAnsi="Open Sans" w:cs="Open Sans"/>
          <w:color w:val="000000"/>
          <w:sz w:val="56"/>
          <w:szCs w:val="56"/>
          <w:lang w:val="it-IT"/>
        </w:rPr>
      </w:pPr>
      <w:r w:rsidRPr="00A737FA">
        <w:rPr>
          <w:rFonts w:ascii="Open Sans" w:eastAsia="Times New Roman" w:hAnsi="Open Sans" w:cs="Open Sans"/>
          <w:color w:val="444444"/>
          <w:sz w:val="56"/>
          <w:szCs w:val="56"/>
          <w:lang w:val="it-IT"/>
        </w:rPr>
        <w:t>April 29, 202</w:t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A737FA">
        <w:rPr>
          <w:rFonts w:ascii="Open Sans" w:eastAsia="Times New Roman" w:hAnsi="Open Sans" w:cs="Open Sans"/>
          <w:color w:val="000000"/>
          <w:sz w:val="21"/>
          <w:szCs w:val="21"/>
          <w:lang w:val="it-IT"/>
        </w:rPr>
        <w:instrText xml:space="preserve"> HYPERLINK "https://www.facebook.com/sharer.php?u=https%3A%2F%2Fwww.cssr.news%2Fitalian%2F2021%2F04%2Fil-segretariato-generale-per-la-formazione-ha-lavorato-alla-relazione-per-il-26-capitolo-generale%2F" </w:instrText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706CA69A" w14:textId="77777777" w:rsidR="00A737FA" w:rsidRPr="00A737FA" w:rsidRDefault="00A737FA" w:rsidP="00A737FA">
      <w:pPr>
        <w:spacing w:after="105" w:line="240" w:lineRule="auto"/>
        <w:rPr>
          <w:rFonts w:ascii="Open Sans" w:eastAsia="Times New Roman" w:hAnsi="Open Sans" w:cs="Open Sans"/>
          <w:color w:val="FFFFFF"/>
          <w:sz w:val="17"/>
          <w:szCs w:val="17"/>
          <w:u w:val="single"/>
          <w:lang w:val="it-IT"/>
        </w:rPr>
      </w:pP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A737FA">
        <w:rPr>
          <w:rFonts w:ascii="Open Sans" w:eastAsia="Times New Roman" w:hAnsi="Open Sans" w:cs="Open Sans"/>
          <w:color w:val="000000"/>
          <w:sz w:val="21"/>
          <w:szCs w:val="21"/>
          <w:lang w:val="it-IT"/>
        </w:rPr>
        <w:instrText xml:space="preserve"> HYPERLINK "https://twitter.com/intent/tweet?text=Il+Segretariato+Generale+per+la+Formazione+ha+lavorato+alla+relazione+per+il+26%C2%B0+Capitolo+Generale&amp;url=https%3A%2F%2Fwww.cssr.news%2Fitalian%2F2021%2F04%2Fil-segretariato-generale-per-la-formazione-ha-lavorato-alla-relazione-per-il-26-capitolo-generale%2F&amp;via=Italiano" </w:instrText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134063E0" w14:textId="77777777" w:rsidR="00A737FA" w:rsidRPr="00A737FA" w:rsidRDefault="00A737FA" w:rsidP="00A737FA">
      <w:pPr>
        <w:spacing w:after="105" w:line="240" w:lineRule="auto"/>
        <w:rPr>
          <w:rFonts w:ascii="Open Sans" w:eastAsia="Times New Roman" w:hAnsi="Open Sans" w:cs="Open Sans"/>
          <w:color w:val="FFFFFF"/>
          <w:sz w:val="17"/>
          <w:szCs w:val="17"/>
          <w:u w:val="single"/>
          <w:lang w:val="it-IT"/>
        </w:rPr>
      </w:pP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A737FA">
        <w:rPr>
          <w:rFonts w:ascii="Open Sans" w:eastAsia="Times New Roman" w:hAnsi="Open Sans" w:cs="Open Sans"/>
          <w:color w:val="000000"/>
          <w:sz w:val="21"/>
          <w:szCs w:val="21"/>
          <w:lang w:val="it-IT"/>
        </w:rPr>
        <w:instrText xml:space="preserve"> HYPERLINK "https://plus.google.com/share?url=https://www.cssr.news/italian/2021/04/il-segretariato-generale-per-la-formazione-ha-lavorato-alla-relazione-per-il-26-capitolo-generale/" </w:instrText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28443AA7" w14:textId="77777777" w:rsidR="00A737FA" w:rsidRPr="00A737FA" w:rsidRDefault="00A737FA" w:rsidP="00A737FA">
      <w:pPr>
        <w:spacing w:after="105" w:line="240" w:lineRule="auto"/>
        <w:rPr>
          <w:rFonts w:ascii="Open Sans" w:eastAsia="Times New Roman" w:hAnsi="Open Sans" w:cs="Open Sans"/>
          <w:color w:val="FFFFFF"/>
          <w:sz w:val="17"/>
          <w:szCs w:val="17"/>
          <w:u w:val="single"/>
          <w:lang w:val="it-IT"/>
        </w:rPr>
      </w:pP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begin"/>
      </w:r>
      <w:r w:rsidRPr="00A737FA">
        <w:rPr>
          <w:rFonts w:ascii="Open Sans" w:eastAsia="Times New Roman" w:hAnsi="Open Sans" w:cs="Open Sans"/>
          <w:color w:val="000000"/>
          <w:sz w:val="21"/>
          <w:szCs w:val="21"/>
          <w:lang w:val="it-IT"/>
        </w:rPr>
        <w:instrText xml:space="preserve"> HYPERLINK "https://pinterest.com/pin/create/button/?url=https://www.cssr.news/italian/2021/04/il-segretariato-generale-per-la-formazione-ha-lavorato-alla-relazione-per-il-26-capitolo-generale/&amp;media=https://www.cssr.news/italian/wp-content/uploads/sites/2/2021/04/formation_2101-1.jpg&amp;description=Il+Segretariato+Generale+per+la+Formazione+ha+lavorato+alla+relazione+per+il+26%C2%B0+Capitolo+Generale" </w:instrText>
      </w: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separate"/>
      </w:r>
    </w:p>
    <w:p w14:paraId="5C8AEDEF" w14:textId="77777777" w:rsidR="00A737FA" w:rsidRPr="00A737FA" w:rsidRDefault="00A737FA" w:rsidP="00A737FA">
      <w:pPr>
        <w:spacing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val="it-IT"/>
        </w:rPr>
      </w:pPr>
      <w:r w:rsidRPr="00A737FA">
        <w:rPr>
          <w:rFonts w:ascii="Open Sans" w:eastAsia="Times New Roman" w:hAnsi="Open Sans" w:cs="Open Sans"/>
          <w:color w:val="000000"/>
          <w:sz w:val="21"/>
          <w:szCs w:val="21"/>
        </w:rPr>
        <w:fldChar w:fldCharType="end"/>
      </w:r>
    </w:p>
    <w:p w14:paraId="58D6DEC9" w14:textId="77777777" w:rsidR="00A737FA" w:rsidRPr="00A737FA" w:rsidRDefault="00A737FA" w:rsidP="00A737FA">
      <w:pPr>
        <w:spacing w:after="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A737FA">
        <w:rPr>
          <w:rFonts w:ascii="Verdana" w:eastAsia="Times New Roman" w:hAnsi="Verdana" w:cs="Times New Roman"/>
          <w:noProof/>
          <w:color w:val="4DB2EC"/>
          <w:sz w:val="23"/>
          <w:szCs w:val="23"/>
        </w:rPr>
        <w:drawing>
          <wp:inline distT="0" distB="0" distL="0" distR="0" wp14:anchorId="3912A05D" wp14:editId="1A9EDB3E">
            <wp:extent cx="5915025" cy="3324225"/>
            <wp:effectExtent l="0" t="0" r="9525" b="9525"/>
            <wp:docPr id="1" name="Picture 1" descr="A collage of a person&#10;&#10;Description automatically generated with low confidence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llage of a person&#10;&#10;Description automatically generated with low confidence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P. Rogério Gomes, C.Ss.R. (Consejo General), P. Manuel Rodríguez, C.Ss.R. (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Secretario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 General), P. Joseph Musendami, C.Ss.R. (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África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 y Madagascar), P. Edilberto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Cepi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, C.Ss.R. (Asia y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Oceanía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), P. Hypius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Václav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, C.Ss.R. (Europa),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Hno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. Larry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Lújan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, C.Ss.R. (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América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 del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Norte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)</w:t>
      </w:r>
    </w:p>
    <w:p w14:paraId="5164A913" w14:textId="77777777" w:rsid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</w:p>
    <w:p w14:paraId="132DD02C" w14:textId="77777777" w:rsid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</w:p>
    <w:p w14:paraId="462DB39D" w14:textId="1DB711AD" w:rsidR="00A737FA" w:rsidRP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Il Segretariato Generale della Formazione si è riunito durante la settimana del 25 aprile utilizzando la piattaforma Zoom.  L’agenda principale era la relazione sulla Formazione da presentare alla Commissione Preparatoria per il 26° Capitolo Generale.</w:t>
      </w:r>
    </w:p>
    <w:p w14:paraId="62506BC5" w14:textId="77777777" w:rsidR="00A737FA" w:rsidRP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Il Segretariato aveva preparato la bozza di questo rapporto negli ultimi mesi seguendo la struttura e le parti suggerite dalla Commissione Preparatoria, cioè: statistiche; risposte alle decisioni sulla formazione prese dal 25° Capitolo Generale; una valutazione dello stato attuale della formazione nella Congregazione oggi; un’analisi della formazione, Conferenza per Conferenza, indicando i risultati e gli ostacoli; e infine, suggerimenti per postulati sulla formazione da presentare al Capitolo Generale.</w:t>
      </w:r>
    </w:p>
    <w:p w14:paraId="42434752" w14:textId="77777777" w:rsidR="00A737FA" w:rsidRP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Poiché la relazione era una sintesi delle molte aree a cui il Segretariato si era dedicato durante gli ultimi anni, il compito di revisione e approvazione di questo documento della bozza di relazione è stato fatto facilmente e senza molte modifiche finali.</w:t>
      </w:r>
    </w:p>
    <w:p w14:paraId="2A13FE11" w14:textId="77777777" w:rsidR="00A737FA" w:rsidRP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</w:pPr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Durante le nostre riunioni, ci ha rattristato la notizia del decesso della madre di P. Alberto Eseverri, la Signora Irene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>Laspalas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  <w:lang w:val="it-IT"/>
        </w:rPr>
        <w:t xml:space="preserve"> (1923 – 2021).  P. Eseverri è il presidente del Segretariato della Formazione e il Vicario della Congregazione.  Abbiamo ricordato ogni giorno nelle nostre preghiere il suo riposo eterno e il conforto per P. Alberto e le sue tre sorelle che viene dalla promessa di vita eterna del nostro Redentore.</w:t>
      </w:r>
    </w:p>
    <w:p w14:paraId="5C068D85" w14:textId="77777777" w:rsidR="00A737FA" w:rsidRPr="00A737FA" w:rsidRDefault="00A737FA" w:rsidP="00A737FA">
      <w:pPr>
        <w:spacing w:after="390" w:line="390" w:lineRule="atLeast"/>
        <w:rPr>
          <w:rFonts w:ascii="Verdana" w:eastAsia="Times New Roman" w:hAnsi="Verdana" w:cs="Times New Roman"/>
          <w:color w:val="222222"/>
          <w:sz w:val="23"/>
          <w:szCs w:val="23"/>
        </w:rPr>
      </w:pPr>
      <w:r w:rsidRPr="00A737FA">
        <w:rPr>
          <w:rFonts w:ascii="Verdana" w:eastAsia="Times New Roman" w:hAnsi="Verdana" w:cs="Times New Roman"/>
          <w:color w:val="222222"/>
          <w:sz w:val="23"/>
          <w:szCs w:val="23"/>
        </w:rPr>
        <w:t>P. Manuel Rodríguez, C.Ss.R. (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</w:rPr>
        <w:t>Segretario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</w:rPr>
        <w:t xml:space="preserve"> </w:t>
      </w:r>
      <w:proofErr w:type="spellStart"/>
      <w:r w:rsidRPr="00A737FA">
        <w:rPr>
          <w:rFonts w:ascii="Verdana" w:eastAsia="Times New Roman" w:hAnsi="Verdana" w:cs="Times New Roman"/>
          <w:color w:val="222222"/>
          <w:sz w:val="23"/>
          <w:szCs w:val="23"/>
        </w:rPr>
        <w:t>Generale</w:t>
      </w:r>
      <w:proofErr w:type="spellEnd"/>
      <w:r w:rsidRPr="00A737FA">
        <w:rPr>
          <w:rFonts w:ascii="Verdana" w:eastAsia="Times New Roman" w:hAnsi="Verdana" w:cs="Times New Roman"/>
          <w:color w:val="222222"/>
          <w:sz w:val="23"/>
          <w:szCs w:val="23"/>
        </w:rPr>
        <w:t>)</w:t>
      </w:r>
    </w:p>
    <w:p w14:paraId="026FFBC4" w14:textId="77777777" w:rsidR="00A737FA" w:rsidRDefault="00A737FA"/>
    <w:sectPr w:rsidR="00A73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TQ0NjM2Nzc0MDBR0lEKTi0uzszPAykwrAUACs/b1SwAAAA="/>
  </w:docVars>
  <w:rsids>
    <w:rsidRoot w:val="00A737FA"/>
    <w:rsid w:val="00A73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A5B07E"/>
  <w15:chartTrackingRefBased/>
  <w15:docId w15:val="{D0E91802-D0F1-40B0-AB34-2F948B8CF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6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035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610469">
                  <w:marLeft w:val="3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42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60176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574821">
              <w:marLeft w:val="-4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07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126507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s://www.cssr.news/italian/wp-content/uploads/sites/2/2021/04/formation_2101-1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1</Words>
  <Characters>2572</Characters>
  <Application>Microsoft Office Word</Application>
  <DocSecurity>0</DocSecurity>
  <Lines>21</Lines>
  <Paragraphs>6</Paragraphs>
  <ScaleCrop>false</ScaleCrop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1-05-07T08:52:00Z</dcterms:created>
  <dcterms:modified xsi:type="dcterms:W3CDTF">2021-05-07T08:54:00Z</dcterms:modified>
</cp:coreProperties>
</file>